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zbe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zbekistan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zbek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zbekistan received a score of</w:t>
      </w:r>
      <w:r>
        <w:t xml:space="preserve"> </w:t>
      </w:r>
      <w:r>
        <w:rPr>
          <w:bCs/>
          <w:b/>
        </w:rPr>
        <w:t xml:space="preserve">74.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zbekistan received a score of 7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zbekistan received a score of 4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zbekistan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zbek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zbe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zbekist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zbek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zbekista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zbeki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zbek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zbekist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zbekist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zbekist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zbekista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zbekistan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zbe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zbe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zbe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zbe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zbe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zbe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zbe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zbe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zbe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zbe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zbe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zbe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zbe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zbe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zbe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zbe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zbe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0, 2002, 2003,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0:48Z</dcterms:created>
  <dcterms:modified xsi:type="dcterms:W3CDTF">2024-03-19T14: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zbekistan Country Report</vt:lpwstr>
  </property>
</Properties>
</file>